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Marine Engineer Intern</w:t>
      </w:r>
    </w:p>
    <w:bookmarkEnd w:id="20"/>
    <w:p>
      <w:pPr>
        <w:pStyle w:val="BodyText"/>
      </w:pPr>
      <w:r>
        <w:t xml:space="preserve">Your Name</w:t>
      </w:r>
      <w:r>
        <w:br/>
      </w:r>
      <w:r>
        <w:t xml:space="preserve">Your Address</w:t>
      </w:r>
      <w:r>
        <w:br/>
      </w:r>
      <w:r>
        <w:t xml:space="preserve">City, State, ZIP Code</w:t>
      </w:r>
      <w:r>
        <w:br/>
      </w:r>
      <w:r>
        <w:t xml:space="preserve">your.email@domain.com | (123) 456-7890</w:t>
      </w:r>
    </w:p>
    <w:p>
      <w:pPr>
        <w:pStyle w:val="BodyText"/>
      </w:pPr>
      <w:r>
        <w:t xml:space="preserve">October 26, 2023</w:t>
      </w:r>
    </w:p>
    <w:p>
      <w:pPr>
        <w:pStyle w:val="BodyText"/>
      </w:pPr>
      <w:r>
        <w:t xml:space="preserve">Hiring Manager</w:t>
      </w:r>
      <w:r>
        <w:br/>
      </w:r>
      <w:r>
        <w:t xml:space="preserve">[Company Name]</w:t>
      </w:r>
      <w:r>
        <w:br/>
      </w:r>
      <w:r>
        <w:t xml:space="preserve">[Company Address]</w:t>
      </w:r>
      <w:r>
        <w:br/>
      </w:r>
      <w:r>
        <w:t xml:space="preserve">Houston, TX 77001</w:t>
      </w:r>
      <w:r>
        <w:br/>
      </w:r>
      <w:r>
        <w:t xml:space="preserve">United States</w:t>
      </w:r>
    </w:p>
    <w:p>
      <w:pPr>
        <w:pStyle w:val="BodyText"/>
      </w:pPr>
      <w:r>
        <w:t xml:space="preserve">Dear Hiring Manager,</w:t>
      </w:r>
    </w:p>
    <w:p>
      <w:pPr>
        <w:pStyle w:val="BodyText"/>
      </w:pPr>
      <w:r>
        <w:t xml:space="preserve">As a highly motivated and academically accomplished junior pursuing a Bachelor of Science in Marine Engineering at Texas A&amp;M University, I am writing to express my enthusiastic interest in the Marine Engineer Intern position within your esteemed organization, specifically located in the dynamic industrial hub of United States Houston. This</w:t>
      </w:r>
      <w:r>
        <w:t xml:space="preserve"> </w:t>
      </w:r>
      <w:r>
        <w:rPr>
          <w:bCs/>
          <w:b/>
        </w:rPr>
        <w:t xml:space="preserve">Internship Application Letter</w:t>
      </w:r>
      <w:r>
        <w:t xml:space="preserve"> </w:t>
      </w:r>
      <w:r>
        <w:t xml:space="preserve">serves as my formal submission for consideration for this opportunity, which represents an ideal confluence of my academic pursuits, professional aspirations, and geographical alignment with Houston’s preeminent maritime ecosystem.</w:t>
      </w:r>
    </w:p>
    <w:p>
      <w:pPr>
        <w:pStyle w:val="BodyText"/>
      </w:pPr>
      <w:r>
        <w:t xml:space="preserve">Houston’s strategic position as the energy capital of the United States and a global maritime gateway has consistently drawn my professional attention. The city’s extensive coastline along the Gulf of Mexico, coupled with its status as home to over 80% of U.S. offshore oil and gas operations, creates an unparalleled environment for marine engineering innovation. I am particularly inspired by how Houston serves as the nerve center for major industry players like Shell, Chevron, and ExxonMobil – companies whose operational excellence in marine vessel design, port logistics, and offshore platform maintenance directly aligns with my academic focus on propulsion systems and fluid dynamics. My decision to apply for this</w:t>
      </w:r>
      <w:r>
        <w:t xml:space="preserve"> </w:t>
      </w:r>
      <w:r>
        <w:rPr>
          <w:bCs/>
          <w:b/>
        </w:rPr>
        <w:t xml:space="preserve">Marine Engineer</w:t>
      </w:r>
      <w:r>
        <w:t xml:space="preserve"> </w:t>
      </w:r>
      <w:r>
        <w:t xml:space="preserve">internship specifically in United States Houston is driven by the city’s unparalleled access to real-world maritime challenges, from LNG terminal operations at the Port of Houston (America’s busiest port for foreign tonnage) to cutting-edge research at the Texas A&amp;M University System’s RELLIS Campus marine engineering facilities. This geographical alignment ensures I can immediately contribute to industry-relevant projects while gaining hands-on experience in a location where marine engineering is not just a profession, but the lifeblood of economic infrastructure.</w:t>
      </w:r>
    </w:p>
    <w:p>
      <w:pPr>
        <w:pStyle w:val="BodyText"/>
      </w:pPr>
      <w:r>
        <w:t xml:space="preserve">During my academic journey, I have meticulously developed the technical competencies essential for success in marine engineering. My coursework includes Advanced Marine Propulsion Systems (where I designed and simulated a dual-fuel engine system optimizing for reduced emissions), Fluid Mechanics &amp; Ship Hydrodynamics (with a project analyzing hull resistance coefficients for LNG carriers), and Marine Electrical Systems – all while maintaining a 3.87 GPA. I am proficient in industry-standard software including AutoCAD Marine, ANSYS Fluent for CFD analysis, and MATLAB for control system modeling. Beyond technical skills, my leadership as Team Captain of the Texas A&amp;M Naval Architecture &amp; Marine Engineering Club has honed my collaborative abilities; I organized a regional competition that attracted 15 universities and secured sponsorships from Schlumberger and BAE Systems. This experience taught me to translate complex engineering concepts into actionable plans – a skill critical for effective marine engineering internships where clear communication between technical teams, port authorities, and regulatory bodies is paramount.</w:t>
      </w:r>
    </w:p>
    <w:p>
      <w:pPr>
        <w:pStyle w:val="BodyText"/>
      </w:pPr>
      <w:r>
        <w:t xml:space="preserve">My commitment to marine engineering extends beyond the classroom. I recently completed a six-week summer externship at Port Houston’s Marine Operations Division, where I assisted in monitoring vessel traffic patterns for the Gulf Intracoastal Waterway using AIS data systems. This experience revealed critical insights into how real-time operational decisions impact maritime safety and efficiency – an understanding directly applicable to your organization’s work with commercial shipping lanes. Furthermore, my volunteer role with the Houston Maritime Museum’s educational outreach program allowed me to develop interactive exhibits on marine engine evolution, deepening my appreciation for how engineering innovations shape industry history. I am particularly eager to apply these experiences within your Houston-based team, where I can contribute to projects addressing current challenges such as sustainable fuel adoption in commercial fleets and AI-driven predictive maintenance systems – both areas of intense focus for leading companies in United States Houston.</w:t>
      </w:r>
    </w:p>
    <w:p>
      <w:pPr>
        <w:pStyle w:val="BodyText"/>
      </w:pPr>
      <w:r>
        <w:t xml:space="preserve">The prospect of contributing to marine engineering excellence in United States Houston excites me profoundly because it represents a unique opportunity where academic theory meets industrial-scale application. I am particularly drawn to your organization’s recent initiatives in developing zero-emission cargo vessel prototypes – a project that perfectly embodies the forward-thinking approach needed for the future of maritime transport. Having studied your company’s 2023 sustainability report detailing plans to retrofit 40% of fleet vessels with hybrid propulsion systems by 2030, I am confident my background in alternative fuel systems analysis would allow me to provide immediate value. Houston’s collaborative ecosystem – where industry leaders, academic institutions like the University of Houston Cullen College of Engineering, and federal agencies like the U.S. Coast Guard work in tandem – provides an ideal environment for such transformative projects to thrive.</w:t>
      </w:r>
    </w:p>
    <w:p>
      <w:pPr>
        <w:pStyle w:val="BodyText"/>
      </w:pPr>
      <w:r>
        <w:t xml:space="preserve">As a future Marine Engineer, I am not merely seeking an internship; I am seeking a launchpad for a career dedicated to advancing maritime technology within the United States’ most influential marine engineering corridor. Houston’s reputation as a global leader in energy and port infrastructure means that every project here carries international significance – from optimizing container ship logistics that support 20% of U.S. trade volume to developing next-generation offshore wind farm installation vessels for the Gulf Coast. I am prepared to bring my technical skills, proactive attitude, and deep respect for Houston’s marine engineering legacy to your team immediately upon securing this internship opportunity.</w:t>
      </w:r>
    </w:p>
    <w:p>
      <w:pPr>
        <w:pStyle w:val="BodyText"/>
      </w:pPr>
      <w:r>
        <w:t xml:space="preserve">Thank you for considering my application as part of your search for a dedicated Marine Engineer intern in United States Houston. I have attached my resume for detailed review and welcome the opportunity to discuss how my qualifications align with your current and future projects during an interview at your earliest convenience. I am eager to contribute to the legacy of innovation that defines Houston’s maritime industry and look forward to your positive response.</w:t>
      </w:r>
    </w:p>
    <w:p>
      <w:pPr>
        <w:pStyle w:val="BodyText"/>
      </w:pPr>
      <w:r>
        <w:t xml:space="preserve">Sincerely,</w:t>
      </w:r>
      <w:r>
        <w:br/>
      </w:r>
      <w:r>
        <w:br/>
      </w:r>
      <w:r>
        <w:br/>
      </w:r>
    </w:p>
    <w:p>
      <w:pPr>
        <w:pStyle w:val="BodyText"/>
      </w:pPr>
      <w:r>
        <w:t xml:space="preserve">[Your Handwritten Signature]</w:t>
      </w:r>
    </w:p>
    <w:p>
      <w:pPr>
        <w:pStyle w:val="BodyText"/>
      </w:pPr>
      <w:r>
        <w:t xml:space="preserve">Your Name</w:t>
      </w:r>
      <w:r>
        <w:br/>
      </w:r>
      <w:r>
        <w:t xml:space="preserve">Marine Engineering Student, Texas A&amp;M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rine Engineer Position</dc:title>
  <dc:creator/>
  <dc:language>en</dc:language>
  <cp:keywords/>
  <dcterms:created xsi:type="dcterms:W3CDTF">2026-07-23T04:25:26Z</dcterms:created>
  <dcterms:modified xsi:type="dcterms:W3CDTF">2026-07-23T04:25:26Z</dcterms:modified>
</cp:coreProperties>
</file>

<file path=docProps/custom.xml><?xml version="1.0" encoding="utf-8"?>
<Properties xmlns="http://schemas.openxmlformats.org/officeDocument/2006/custom-properties" xmlns:vt="http://schemas.openxmlformats.org/officeDocument/2006/docPropsVTypes"/>
</file>